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99ACC" w14:textId="72106704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A079DE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3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7777777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>LETTER OF RECOMMENDATION</w:t>
      </w:r>
    </w:p>
    <w:p w14:paraId="4E5781AD" w14:textId="2F4F5A3C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 by your supervisor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1FF48084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  </w:t>
      </w:r>
      <w:r w:rsidRPr="009E1D79">
        <w:rPr>
          <w:szCs w:val="24"/>
        </w:rPr>
        <w:t xml:space="preserve"> ,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37910C66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 (Last Name)         (First Name)       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4C3FF477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</w:t>
      </w:r>
      <w:r w:rsidR="00520A06">
        <w:rPr>
          <w:rFonts w:ascii="Times New Roman" w:hAnsi="Times New Roman" w:cs="Times New Roman"/>
          <w:spacing w:val="16"/>
          <w:sz w:val="24"/>
          <w:szCs w:val="24"/>
        </w:rPr>
        <w:t>Shinya Takeda</w:t>
      </w: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14EE45D1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This letter of recommendation </w:t>
      </w:r>
      <w:r w:rsidR="00790059">
        <w:rPr>
          <w:rFonts w:ascii="Times New Roman" w:hAnsi="Times New Roman" w:cs="Times New Roman"/>
          <w:sz w:val="24"/>
          <w:szCs w:val="24"/>
        </w:rPr>
        <w:t xml:space="preserve">supports </w:t>
      </w:r>
      <w:r w:rsidRPr="009E1D79">
        <w:rPr>
          <w:rFonts w:ascii="Times New Roman" w:hAnsi="Times New Roman" w:cs="Times New Roman"/>
          <w:sz w:val="24"/>
          <w:szCs w:val="24"/>
        </w:rPr>
        <w:t>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B566C7" w:rsidRPr="00B566C7">
        <w:rPr>
          <w:rFonts w:ascii="Times New Roman" w:hAnsi="Times New Roman" w:cs="Times New Roman"/>
          <w:sz w:val="24"/>
          <w:szCs w:val="24"/>
        </w:rPr>
        <w:t>AY</w:t>
      </w:r>
      <w:r w:rsidR="007F76BE">
        <w:rPr>
          <w:rFonts w:ascii="Times New Roman" w:hAnsi="Times New Roman" w:cs="Times New Roman"/>
          <w:sz w:val="24"/>
          <w:szCs w:val="24"/>
        </w:rPr>
        <w:t>2023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66C7" w:rsidRPr="00B566C7">
        <w:rPr>
          <w:rFonts w:ascii="Times New Roman" w:hAnsi="Times New Roman" w:cs="Times New Roman"/>
          <w:sz w:val="24"/>
          <w:szCs w:val="24"/>
        </w:rPr>
        <w:t>IAfP</w:t>
      </w:r>
      <w:proofErr w:type="spellEnd"/>
      <w:r w:rsidR="00B566C7" w:rsidRPr="00B566C7">
        <w:rPr>
          <w:rFonts w:ascii="Times New Roman" w:hAnsi="Times New Roman" w:cs="Times New Roman"/>
          <w:sz w:val="24"/>
          <w:szCs w:val="24"/>
        </w:rPr>
        <w:t xml:space="preserve"> </w:t>
      </w:r>
      <w:r w:rsidR="0019406D">
        <w:rPr>
          <w:rFonts w:ascii="Times New Roman" w:hAnsi="Times New Roman" w:cs="Times New Roman"/>
          <w:sz w:val="24"/>
          <w:szCs w:val="24"/>
        </w:rPr>
        <w:t>Sakura Invitation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 Program</w:t>
      </w:r>
      <w:r w:rsidR="00022015">
        <w:rPr>
          <w:rFonts w:ascii="Times New Roman" w:hAnsi="Times New Roman" w:cs="Times New Roman"/>
          <w:sz w:val="24"/>
          <w:szCs w:val="24"/>
        </w:rPr>
        <w:t xml:space="preserve"> at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 Kyoto University</w:t>
      </w:r>
      <w:r w:rsidR="00075F81" w:rsidRPr="009E1D79">
        <w:rPr>
          <w:rFonts w:ascii="Times New Roman" w:hAnsi="Times New Roman" w:cs="Times New Roman"/>
          <w:sz w:val="24"/>
          <w:szCs w:val="24"/>
        </w:rPr>
        <w:t>.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letter certifies the applicant’s academic achievement an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intellectual motivation that are sufficient to take the </w:t>
      </w:r>
      <w:r w:rsidR="00403C94">
        <w:rPr>
          <w:rFonts w:ascii="Times New Roman" w:hAnsi="Times New Roman" w:cs="Times New Roman"/>
          <w:sz w:val="24"/>
          <w:szCs w:val="24"/>
        </w:rPr>
        <w:t>require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course</w:t>
      </w:r>
      <w:r w:rsidR="00403C94">
        <w:rPr>
          <w:rFonts w:ascii="Times New Roman" w:hAnsi="Times New Roman" w:cs="Times New Roman"/>
          <w:sz w:val="24"/>
          <w:szCs w:val="24"/>
        </w:rPr>
        <w:t>s</w:t>
      </w:r>
      <w:r w:rsidR="005D4C0F" w:rsidRPr="009E1D79">
        <w:rPr>
          <w:rFonts w:ascii="Times New Roman" w:hAnsi="Times New Roman" w:cs="Times New Roman"/>
          <w:sz w:val="24"/>
          <w:szCs w:val="24"/>
        </w:rPr>
        <w:t>. I give my consent to the use of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</w:t>
      </w:r>
      <w:r w:rsidR="00520A06">
        <w:rPr>
          <w:rFonts w:ascii="Times New Roman" w:hAnsi="Times New Roman" w:cs="Times New Roman"/>
          <w:sz w:val="24"/>
          <w:szCs w:val="24"/>
        </w:rPr>
        <w:t>proof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>a</w:t>
      </w:r>
      <w:r w:rsidR="00022015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review </w:t>
      </w:r>
      <w:r w:rsidR="007174BD">
        <w:rPr>
          <w:rFonts w:ascii="Times New Roman" w:hAnsi="Times New Roman" w:cs="Times New Roman"/>
          <w:sz w:val="24"/>
          <w:szCs w:val="24"/>
        </w:rPr>
        <w:t>per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520A06">
        <w:rPr>
          <w:rFonts w:ascii="Times New Roman" w:hAnsi="Times New Roman" w:cs="Times New Roman"/>
          <w:sz w:val="24"/>
          <w:szCs w:val="24"/>
        </w:rPr>
        <w:t>A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pplication </w:t>
      </w:r>
      <w:r w:rsidR="00520A06">
        <w:rPr>
          <w:rFonts w:ascii="Times New Roman" w:hAnsi="Times New Roman" w:cs="Times New Roman"/>
          <w:sz w:val="24"/>
          <w:szCs w:val="24"/>
        </w:rPr>
        <w:t>G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uidelines provided by the </w:t>
      </w:r>
      <w:proofErr w:type="spellStart"/>
      <w:r w:rsidR="00736009" w:rsidRPr="009E1D79">
        <w:rPr>
          <w:rFonts w:ascii="Times New Roman" w:hAnsi="Times New Roman" w:cs="Times New Roman"/>
          <w:sz w:val="24"/>
          <w:szCs w:val="24"/>
        </w:rPr>
        <w:t>IAfP’s</w:t>
      </w:r>
      <w:proofErr w:type="spellEnd"/>
      <w:r w:rsidR="00736009" w:rsidRPr="009E1D79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6BD0E950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signature: </w:t>
      </w:r>
      <w:r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name: </w:t>
      </w:r>
      <w:r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Institution : </w:t>
      </w:r>
      <w:r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  <w:r w:rsidRPr="009E1D79">
        <w:rPr>
          <w:szCs w:val="24"/>
        </w:rPr>
        <w:t xml:space="preserve">Position: </w:t>
      </w:r>
      <w:r w:rsidRPr="009E1D79">
        <w:rPr>
          <w:szCs w:val="24"/>
          <w:u w:val="single"/>
        </w:rPr>
        <w:t xml:space="preserve">        </w:t>
      </w:r>
      <w:r w:rsidRPr="009E1D79">
        <w:rPr>
          <w:szCs w:val="24"/>
          <w:u w:val="single"/>
        </w:rPr>
        <w:t xml:space="preserve">　　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67299B3B" w14:textId="7B2657CF" w:rsidR="00814F73" w:rsidRPr="00B566C7" w:rsidRDefault="00872AF5" w:rsidP="00B566C7">
      <w:pPr>
        <w:adjustRightInd/>
        <w:spacing w:line="424" w:lineRule="exact"/>
        <w:ind w:firstLineChars="1800" w:firstLine="4860"/>
        <w:rPr>
          <w:rFonts w:ascii="Times New Roman" w:hAnsi="Times New Roman" w:cs="Times New Roman"/>
          <w:sz w:val="24"/>
          <w:szCs w:val="24"/>
          <w:u w:val="single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Date: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  <w:r w:rsidR="00B566C7">
        <w:rPr>
          <w:rFonts w:ascii="Times New Roman" w:hAnsi="Times New Roman" w:cs="Times New Roman" w:hint="eastAsia"/>
          <w:sz w:val="24"/>
          <w:szCs w:val="24"/>
          <w:u w:val="single"/>
        </w:rPr>
        <w:t xml:space="preserve"> </w:t>
      </w:r>
    </w:p>
    <w:sectPr w:rsidR="00814F73" w:rsidRPr="00B566C7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A0ADF" w14:textId="77777777" w:rsidR="00165197" w:rsidRDefault="00165197">
      <w:r>
        <w:separator/>
      </w:r>
    </w:p>
  </w:endnote>
  <w:endnote w:type="continuationSeparator" w:id="0">
    <w:p w14:paraId="082408A2" w14:textId="77777777" w:rsidR="00165197" w:rsidRDefault="00165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92F05" w14:textId="77777777" w:rsidR="00165197" w:rsidRDefault="00165197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7148C665" w14:textId="77777777" w:rsidR="00165197" w:rsidRDefault="00165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rI0NLG0MDc0MjJR0lEKTi0uzszPAykwrgUAGwT2mywAAAA="/>
  </w:docVars>
  <w:rsids>
    <w:rsidRoot w:val="00A849C6"/>
    <w:rsid w:val="00011530"/>
    <w:rsid w:val="00022015"/>
    <w:rsid w:val="00060310"/>
    <w:rsid w:val="00075F81"/>
    <w:rsid w:val="00115623"/>
    <w:rsid w:val="00120E07"/>
    <w:rsid w:val="00165197"/>
    <w:rsid w:val="0019406D"/>
    <w:rsid w:val="001B4AAF"/>
    <w:rsid w:val="001C3179"/>
    <w:rsid w:val="0020621B"/>
    <w:rsid w:val="0021377D"/>
    <w:rsid w:val="00267B46"/>
    <w:rsid w:val="00292695"/>
    <w:rsid w:val="002A3312"/>
    <w:rsid w:val="002D1FF4"/>
    <w:rsid w:val="002F1C6D"/>
    <w:rsid w:val="0032368D"/>
    <w:rsid w:val="0032389F"/>
    <w:rsid w:val="00350C29"/>
    <w:rsid w:val="00352B39"/>
    <w:rsid w:val="00354799"/>
    <w:rsid w:val="003A5EFB"/>
    <w:rsid w:val="003D5C1C"/>
    <w:rsid w:val="003F3659"/>
    <w:rsid w:val="003F6182"/>
    <w:rsid w:val="004033C4"/>
    <w:rsid w:val="00403C94"/>
    <w:rsid w:val="00453FCB"/>
    <w:rsid w:val="00490B15"/>
    <w:rsid w:val="004933C3"/>
    <w:rsid w:val="004B0760"/>
    <w:rsid w:val="004E6B16"/>
    <w:rsid w:val="00506CD7"/>
    <w:rsid w:val="00520A06"/>
    <w:rsid w:val="00542A54"/>
    <w:rsid w:val="005D4C0F"/>
    <w:rsid w:val="005E056E"/>
    <w:rsid w:val="005E3F9D"/>
    <w:rsid w:val="005F2CEC"/>
    <w:rsid w:val="00634AEF"/>
    <w:rsid w:val="00641BD9"/>
    <w:rsid w:val="00691DC2"/>
    <w:rsid w:val="007174BD"/>
    <w:rsid w:val="00736009"/>
    <w:rsid w:val="007827EB"/>
    <w:rsid w:val="00790059"/>
    <w:rsid w:val="007D3C16"/>
    <w:rsid w:val="007E1A49"/>
    <w:rsid w:val="007F76BE"/>
    <w:rsid w:val="00805DD7"/>
    <w:rsid w:val="00814F73"/>
    <w:rsid w:val="008349A6"/>
    <w:rsid w:val="00837857"/>
    <w:rsid w:val="008416C0"/>
    <w:rsid w:val="0084533E"/>
    <w:rsid w:val="008637DA"/>
    <w:rsid w:val="00872AF5"/>
    <w:rsid w:val="008A0F98"/>
    <w:rsid w:val="008B1CA0"/>
    <w:rsid w:val="00904695"/>
    <w:rsid w:val="00920D15"/>
    <w:rsid w:val="00946972"/>
    <w:rsid w:val="009C0F02"/>
    <w:rsid w:val="009E1D79"/>
    <w:rsid w:val="00A079DE"/>
    <w:rsid w:val="00A6088C"/>
    <w:rsid w:val="00A849C6"/>
    <w:rsid w:val="00A936F1"/>
    <w:rsid w:val="00AC42C8"/>
    <w:rsid w:val="00AD1E53"/>
    <w:rsid w:val="00AD7F4D"/>
    <w:rsid w:val="00B27C61"/>
    <w:rsid w:val="00B3780A"/>
    <w:rsid w:val="00B566C7"/>
    <w:rsid w:val="00B957B2"/>
    <w:rsid w:val="00C52751"/>
    <w:rsid w:val="00C63883"/>
    <w:rsid w:val="00CB1ECA"/>
    <w:rsid w:val="00CC7B64"/>
    <w:rsid w:val="00CF57EC"/>
    <w:rsid w:val="00D26F34"/>
    <w:rsid w:val="00D5160B"/>
    <w:rsid w:val="00D82D67"/>
    <w:rsid w:val="00D85BBA"/>
    <w:rsid w:val="00D94E32"/>
    <w:rsid w:val="00DF2161"/>
    <w:rsid w:val="00E17131"/>
    <w:rsid w:val="00E2790E"/>
    <w:rsid w:val="00E8639B"/>
    <w:rsid w:val="00E8749C"/>
    <w:rsid w:val="00EA1345"/>
    <w:rsid w:val="00F2231E"/>
    <w:rsid w:val="00F319CF"/>
    <w:rsid w:val="00F31DBA"/>
    <w:rsid w:val="00F42E91"/>
    <w:rsid w:val="00F43EE3"/>
    <w:rsid w:val="00F95DFD"/>
    <w:rsid w:val="00FA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687ABF1"/>
  <w14:defaultImageDpi w14:val="0"/>
  <w15:docId w15:val="{C185D506-8520-41CC-AFA9-91BFFF665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790059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790059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790059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90059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790059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Balloon Text"/>
    <w:basedOn w:val="a"/>
    <w:link w:val="ae"/>
    <w:uiPriority w:val="99"/>
    <w:semiHidden/>
    <w:unhideWhenUsed/>
    <w:rsid w:val="007E1A49"/>
    <w:rPr>
      <w:rFonts w:ascii="Tahoma" w:hAnsi="Tahoma" w:cs="Tahoma"/>
      <w:sz w:val="16"/>
      <w:szCs w:val="16"/>
    </w:rPr>
  </w:style>
  <w:style w:type="character" w:customStyle="1" w:styleId="ae">
    <w:name w:val="吹き出し (文字)"/>
    <w:basedOn w:val="a1"/>
    <w:link w:val="ad"/>
    <w:uiPriority w:val="99"/>
    <w:semiHidden/>
    <w:rsid w:val="007E1A49"/>
    <w:rPr>
      <w:rFonts w:ascii="Tahoma" w:hAnsi="Tahoma" w:cs="Tahoma"/>
      <w:color w:val="000000"/>
      <w:kern w:val="0"/>
      <w:sz w:val="16"/>
      <w:szCs w:val="16"/>
      <w:lang w:eastAsia="ja-JP"/>
    </w:rPr>
  </w:style>
  <w:style w:type="paragraph" w:styleId="af">
    <w:name w:val="Revision"/>
    <w:hidden/>
    <w:uiPriority w:val="99"/>
    <w:semiHidden/>
    <w:rsid w:val="007E1A49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4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9DAC-AA5F-4BF1-9B39-09AE54143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京都大学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若松 文貴</cp:lastModifiedBy>
  <cp:revision>18</cp:revision>
  <cp:lastPrinted>2007-02-16T06:33:00Z</cp:lastPrinted>
  <dcterms:created xsi:type="dcterms:W3CDTF">2021-07-02T05:59:00Z</dcterms:created>
  <dcterms:modified xsi:type="dcterms:W3CDTF">2023-06-28T04:10:00Z</dcterms:modified>
</cp:coreProperties>
</file>